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12032D" w14:textId="656B681F" w:rsidR="00067858" w:rsidRDefault="00182CDA" w:rsidP="00DD4B7B">
      <w:pPr>
        <w:ind w:left="2160" w:firstLine="720"/>
        <w:rPr>
          <w:sz w:val="40"/>
          <w:szCs w:val="40"/>
        </w:rPr>
      </w:pPr>
      <w:bookmarkStart w:id="0" w:name="_Hlk485828240"/>
      <w:r>
        <w:rPr>
          <w:sz w:val="40"/>
          <w:szCs w:val="40"/>
        </w:rPr>
        <w:t>TOWN OF MEDARY</w:t>
      </w:r>
    </w:p>
    <w:p w14:paraId="0E109B69" w14:textId="648663F2" w:rsidR="00067858" w:rsidRDefault="00DD4B7B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SPECIAL </w:t>
      </w:r>
      <w:r w:rsidR="00067858">
        <w:rPr>
          <w:sz w:val="40"/>
          <w:szCs w:val="40"/>
        </w:rPr>
        <w:t>BOARD MEETING</w:t>
      </w:r>
    </w:p>
    <w:p w14:paraId="22DF1DF5" w14:textId="102B6D78" w:rsidR="00EF7CD7" w:rsidRDefault="00BA4BD2" w:rsidP="00BA4BD2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Thursday, </w:t>
      </w:r>
      <w:r w:rsidR="00BA71AC">
        <w:rPr>
          <w:sz w:val="40"/>
          <w:szCs w:val="40"/>
        </w:rPr>
        <w:t xml:space="preserve">March </w:t>
      </w:r>
      <w:r w:rsidR="007D63D8">
        <w:rPr>
          <w:sz w:val="40"/>
          <w:szCs w:val="40"/>
        </w:rPr>
        <w:t>19</w:t>
      </w:r>
      <w:r w:rsidR="00BC7154">
        <w:rPr>
          <w:sz w:val="40"/>
          <w:szCs w:val="40"/>
        </w:rPr>
        <w:t xml:space="preserve">, </w:t>
      </w:r>
      <w:r w:rsidR="00706FE1">
        <w:rPr>
          <w:sz w:val="40"/>
          <w:szCs w:val="40"/>
        </w:rPr>
        <w:t>202</w:t>
      </w:r>
      <w:r w:rsidR="007D63D8">
        <w:rPr>
          <w:sz w:val="40"/>
          <w:szCs w:val="40"/>
        </w:rPr>
        <w:t>6</w:t>
      </w:r>
    </w:p>
    <w:p w14:paraId="1E77566E" w14:textId="28AFEFE5" w:rsidR="00067858" w:rsidRDefault="00DF1CDF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>4</w:t>
      </w:r>
      <w:r w:rsidR="00453A47">
        <w:rPr>
          <w:sz w:val="40"/>
          <w:szCs w:val="40"/>
        </w:rPr>
        <w:t>:00</w:t>
      </w:r>
      <w:r w:rsidR="00EF7CD7">
        <w:rPr>
          <w:sz w:val="40"/>
          <w:szCs w:val="40"/>
        </w:rPr>
        <w:t xml:space="preserve"> </w:t>
      </w:r>
      <w:r w:rsidR="00067858">
        <w:rPr>
          <w:sz w:val="40"/>
          <w:szCs w:val="40"/>
        </w:rPr>
        <w:t xml:space="preserve">PM – </w:t>
      </w:r>
      <w:r w:rsidR="000371E1">
        <w:rPr>
          <w:sz w:val="40"/>
          <w:szCs w:val="40"/>
        </w:rPr>
        <w:t>Town Hall</w:t>
      </w:r>
    </w:p>
    <w:p w14:paraId="5541BA5C" w14:textId="77777777" w:rsidR="00DD4B7B" w:rsidRDefault="00DD4B7B" w:rsidP="00DD4B7B">
      <w:pPr>
        <w:jc w:val="center"/>
        <w:rPr>
          <w:sz w:val="40"/>
          <w:szCs w:val="40"/>
        </w:rPr>
      </w:pPr>
    </w:p>
    <w:p w14:paraId="47DF0A08" w14:textId="77777777" w:rsidR="00D44F9A" w:rsidRDefault="00D44F9A" w:rsidP="00D44F9A">
      <w:pPr>
        <w:jc w:val="center"/>
        <w:rPr>
          <w:sz w:val="36"/>
          <w:szCs w:val="36"/>
        </w:rPr>
      </w:pPr>
      <w:r w:rsidRPr="00B627D0">
        <w:rPr>
          <w:sz w:val="36"/>
          <w:szCs w:val="36"/>
        </w:rPr>
        <w:t>Agenda</w:t>
      </w:r>
    </w:p>
    <w:p w14:paraId="1347ACD1" w14:textId="77777777" w:rsidR="002F3FB9" w:rsidRPr="00B627D0" w:rsidRDefault="002F3FB9" w:rsidP="002F3FB9">
      <w:pPr>
        <w:jc w:val="center"/>
        <w:rPr>
          <w:sz w:val="36"/>
          <w:szCs w:val="36"/>
        </w:rPr>
      </w:pPr>
    </w:p>
    <w:p w14:paraId="40BB631E" w14:textId="46B773B1" w:rsidR="00DF1CDF" w:rsidRDefault="002F3FB9" w:rsidP="002F3FB9">
      <w:pPr>
        <w:rPr>
          <w:sz w:val="40"/>
          <w:szCs w:val="40"/>
        </w:rPr>
      </w:pPr>
      <w:r>
        <w:rPr>
          <w:sz w:val="40"/>
          <w:szCs w:val="40"/>
        </w:rPr>
        <w:t xml:space="preserve">Medary Town Board members will meet at the Medary </w:t>
      </w:r>
      <w:r w:rsidR="0034142F">
        <w:rPr>
          <w:sz w:val="40"/>
          <w:szCs w:val="40"/>
        </w:rPr>
        <w:t>Tow</w:t>
      </w:r>
      <w:r w:rsidR="00DF1CDF">
        <w:rPr>
          <w:sz w:val="40"/>
          <w:szCs w:val="40"/>
        </w:rPr>
        <w:t>n Hall on</w:t>
      </w:r>
      <w:r w:rsidR="00BA4BD2">
        <w:rPr>
          <w:sz w:val="40"/>
          <w:szCs w:val="40"/>
        </w:rPr>
        <w:t xml:space="preserve"> Thursday, </w:t>
      </w:r>
      <w:r w:rsidR="00D5719F">
        <w:rPr>
          <w:sz w:val="40"/>
          <w:szCs w:val="40"/>
        </w:rPr>
        <w:t xml:space="preserve">March </w:t>
      </w:r>
      <w:r w:rsidR="00935837">
        <w:rPr>
          <w:sz w:val="40"/>
          <w:szCs w:val="40"/>
        </w:rPr>
        <w:t>1</w:t>
      </w:r>
      <w:r w:rsidR="007D63D8">
        <w:rPr>
          <w:sz w:val="40"/>
          <w:szCs w:val="40"/>
        </w:rPr>
        <w:t>9</w:t>
      </w:r>
      <w:r w:rsidR="00BC7154">
        <w:rPr>
          <w:sz w:val="40"/>
          <w:szCs w:val="40"/>
        </w:rPr>
        <w:t xml:space="preserve">, </w:t>
      </w:r>
      <w:r w:rsidR="00DF1CDF">
        <w:rPr>
          <w:sz w:val="40"/>
          <w:szCs w:val="40"/>
        </w:rPr>
        <w:t>202</w:t>
      </w:r>
      <w:r w:rsidR="007D63D8">
        <w:rPr>
          <w:sz w:val="40"/>
          <w:szCs w:val="40"/>
        </w:rPr>
        <w:t>6</w:t>
      </w:r>
      <w:r w:rsidR="00DF1CDF">
        <w:rPr>
          <w:sz w:val="40"/>
          <w:szCs w:val="40"/>
        </w:rPr>
        <w:t xml:space="preserve"> at 4</w:t>
      </w:r>
      <w:r w:rsidR="00453A47">
        <w:rPr>
          <w:sz w:val="40"/>
          <w:szCs w:val="40"/>
        </w:rPr>
        <w:t>:</w:t>
      </w:r>
      <w:r w:rsidR="00BA71AC">
        <w:rPr>
          <w:sz w:val="40"/>
          <w:szCs w:val="40"/>
        </w:rPr>
        <w:t>0</w:t>
      </w:r>
      <w:r w:rsidR="00BA4BD2">
        <w:rPr>
          <w:sz w:val="40"/>
          <w:szCs w:val="40"/>
        </w:rPr>
        <w:t>0</w:t>
      </w:r>
      <w:r w:rsidR="00DF1CDF">
        <w:rPr>
          <w:sz w:val="40"/>
          <w:szCs w:val="40"/>
        </w:rPr>
        <w:t xml:space="preserve">pm to: </w:t>
      </w:r>
    </w:p>
    <w:p w14:paraId="08F2178A" w14:textId="77777777" w:rsidR="00DF1CDF" w:rsidRDefault="00DF1CDF" w:rsidP="002F3FB9">
      <w:pPr>
        <w:rPr>
          <w:sz w:val="40"/>
          <w:szCs w:val="40"/>
        </w:rPr>
      </w:pPr>
    </w:p>
    <w:p w14:paraId="5606B5C7" w14:textId="45F9A74B" w:rsidR="00BC7154" w:rsidRDefault="00935837" w:rsidP="002F3FB9">
      <w:pPr>
        <w:rPr>
          <w:sz w:val="40"/>
          <w:szCs w:val="40"/>
        </w:rPr>
      </w:pPr>
      <w:r>
        <w:rPr>
          <w:sz w:val="40"/>
          <w:szCs w:val="40"/>
        </w:rPr>
        <w:t>Review the financial records.</w:t>
      </w:r>
    </w:p>
    <w:p w14:paraId="549325D5" w14:textId="77777777" w:rsidR="002F3FB9" w:rsidRDefault="002F3FB9" w:rsidP="00FE0A3B">
      <w:pPr>
        <w:rPr>
          <w:sz w:val="40"/>
          <w:szCs w:val="40"/>
        </w:rPr>
      </w:pPr>
    </w:p>
    <w:bookmarkEnd w:id="0"/>
    <w:p w14:paraId="5DD8E496" w14:textId="77777777" w:rsidR="007058BD" w:rsidRPr="00B627D0" w:rsidRDefault="007058BD" w:rsidP="00F02A96">
      <w:pPr>
        <w:rPr>
          <w:sz w:val="36"/>
          <w:szCs w:val="36"/>
        </w:rPr>
      </w:pPr>
      <w:r w:rsidRPr="00B627D0">
        <w:rPr>
          <w:sz w:val="36"/>
          <w:szCs w:val="36"/>
        </w:rPr>
        <w:t>Diane Elsen</w:t>
      </w:r>
    </w:p>
    <w:p w14:paraId="244D70CA" w14:textId="59ABFB43" w:rsidR="007058BD" w:rsidRPr="00B627D0" w:rsidRDefault="00942B05" w:rsidP="00F02A96">
      <w:pPr>
        <w:rPr>
          <w:sz w:val="36"/>
          <w:szCs w:val="36"/>
        </w:rPr>
      </w:pPr>
      <w:r w:rsidRPr="00B627D0">
        <w:rPr>
          <w:sz w:val="36"/>
          <w:szCs w:val="36"/>
        </w:rPr>
        <w:t>Town of Medary Clerk</w:t>
      </w:r>
      <w:r w:rsidR="00BC7154">
        <w:rPr>
          <w:sz w:val="36"/>
          <w:szCs w:val="36"/>
        </w:rPr>
        <w:t xml:space="preserve"> </w:t>
      </w:r>
    </w:p>
    <w:p w14:paraId="49ECC0AF" w14:textId="77777777" w:rsidR="007058BD" w:rsidRDefault="007058BD" w:rsidP="00F02A96"/>
    <w:p w14:paraId="1AA8E878" w14:textId="77777777" w:rsidR="007058BD" w:rsidRDefault="007058BD" w:rsidP="00F02A96"/>
    <w:p w14:paraId="5CEB16D6" w14:textId="77777777" w:rsidR="007058BD" w:rsidRDefault="007058BD" w:rsidP="00F02A96"/>
    <w:p w14:paraId="41D80860" w14:textId="77777777" w:rsidR="007058BD" w:rsidRDefault="007058BD" w:rsidP="00F02A96"/>
    <w:p w14:paraId="17C635A7" w14:textId="77777777" w:rsidR="007058BD" w:rsidRDefault="007058BD" w:rsidP="00F02A96"/>
    <w:p w14:paraId="61EBCD45" w14:textId="77777777" w:rsidR="007058BD" w:rsidRDefault="007058BD" w:rsidP="007058BD">
      <w:pPr>
        <w:jc w:val="center"/>
        <w:rPr>
          <w:sz w:val="36"/>
          <w:szCs w:val="36"/>
        </w:rPr>
      </w:pPr>
    </w:p>
    <w:p w14:paraId="501EF09B" w14:textId="77777777" w:rsidR="007058BD" w:rsidRPr="007058BD" w:rsidRDefault="007058BD" w:rsidP="007058BD">
      <w:pPr>
        <w:jc w:val="center"/>
        <w:rPr>
          <w:sz w:val="36"/>
          <w:szCs w:val="36"/>
        </w:rPr>
      </w:pPr>
    </w:p>
    <w:p w14:paraId="574B2E6C" w14:textId="77777777" w:rsidR="00B535B1" w:rsidRDefault="00B535B1" w:rsidP="00B535B1"/>
    <w:p w14:paraId="7A40C374" w14:textId="77777777" w:rsidR="00B535B1" w:rsidRDefault="00B535B1" w:rsidP="00B535B1"/>
    <w:p w14:paraId="219735F9" w14:textId="77777777" w:rsidR="00B535B1" w:rsidRDefault="00B535B1" w:rsidP="00B535B1"/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4711B18"/>
    <w:multiLevelType w:val="hybridMultilevel"/>
    <w:tmpl w:val="3EDC0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7D5337"/>
    <w:multiLevelType w:val="hybridMultilevel"/>
    <w:tmpl w:val="64A82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DE3CC1"/>
    <w:multiLevelType w:val="hybridMultilevel"/>
    <w:tmpl w:val="E2FE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7722111">
    <w:abstractNumId w:val="0"/>
  </w:num>
  <w:num w:numId="2" w16cid:durableId="271594755">
    <w:abstractNumId w:val="0"/>
  </w:num>
  <w:num w:numId="3" w16cid:durableId="1228226470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33790263">
    <w:abstractNumId w:val="3"/>
  </w:num>
  <w:num w:numId="5" w16cid:durableId="2053066730">
    <w:abstractNumId w:val="1"/>
  </w:num>
  <w:num w:numId="6" w16cid:durableId="20334086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0NzQxMLQwMzMysLBQ0lEKTi0uzszPAykwqgUA4J4T1iwAAAA="/>
  </w:docVars>
  <w:rsids>
    <w:rsidRoot w:val="00067858"/>
    <w:rsid w:val="00006A81"/>
    <w:rsid w:val="000371E1"/>
    <w:rsid w:val="00056E9A"/>
    <w:rsid w:val="00067858"/>
    <w:rsid w:val="00070456"/>
    <w:rsid w:val="00083517"/>
    <w:rsid w:val="000900F6"/>
    <w:rsid w:val="00182CDA"/>
    <w:rsid w:val="001840EC"/>
    <w:rsid w:val="00217680"/>
    <w:rsid w:val="00225463"/>
    <w:rsid w:val="00232308"/>
    <w:rsid w:val="00234834"/>
    <w:rsid w:val="0028089A"/>
    <w:rsid w:val="00285321"/>
    <w:rsid w:val="002F3FB9"/>
    <w:rsid w:val="002F41E9"/>
    <w:rsid w:val="0034142F"/>
    <w:rsid w:val="0035130E"/>
    <w:rsid w:val="003A62A8"/>
    <w:rsid w:val="003D6ABA"/>
    <w:rsid w:val="00407D51"/>
    <w:rsid w:val="00453A47"/>
    <w:rsid w:val="004F05D4"/>
    <w:rsid w:val="00533935"/>
    <w:rsid w:val="00556322"/>
    <w:rsid w:val="005A5255"/>
    <w:rsid w:val="005B6C8B"/>
    <w:rsid w:val="005C43C5"/>
    <w:rsid w:val="005C778A"/>
    <w:rsid w:val="005E3F5A"/>
    <w:rsid w:val="005F17CC"/>
    <w:rsid w:val="00650CFC"/>
    <w:rsid w:val="00695BB2"/>
    <w:rsid w:val="007023DF"/>
    <w:rsid w:val="007058BD"/>
    <w:rsid w:val="00706FE1"/>
    <w:rsid w:val="00767630"/>
    <w:rsid w:val="007D63D8"/>
    <w:rsid w:val="007F3E34"/>
    <w:rsid w:val="00847D42"/>
    <w:rsid w:val="00886408"/>
    <w:rsid w:val="008A1D0B"/>
    <w:rsid w:val="008D2104"/>
    <w:rsid w:val="008F376C"/>
    <w:rsid w:val="00901AA2"/>
    <w:rsid w:val="009077B6"/>
    <w:rsid w:val="00935837"/>
    <w:rsid w:val="00942B05"/>
    <w:rsid w:val="00975DCB"/>
    <w:rsid w:val="00992ABF"/>
    <w:rsid w:val="00995C08"/>
    <w:rsid w:val="009C0DAA"/>
    <w:rsid w:val="009C53B6"/>
    <w:rsid w:val="009F36D0"/>
    <w:rsid w:val="00A1227F"/>
    <w:rsid w:val="00A2727A"/>
    <w:rsid w:val="00AD6201"/>
    <w:rsid w:val="00B23596"/>
    <w:rsid w:val="00B535B1"/>
    <w:rsid w:val="00B627D0"/>
    <w:rsid w:val="00B75DCC"/>
    <w:rsid w:val="00BA4BD2"/>
    <w:rsid w:val="00BA71AC"/>
    <w:rsid w:val="00BC32A3"/>
    <w:rsid w:val="00BC5630"/>
    <w:rsid w:val="00BC6DFD"/>
    <w:rsid w:val="00BC7154"/>
    <w:rsid w:val="00C91ABA"/>
    <w:rsid w:val="00CF30B7"/>
    <w:rsid w:val="00D322F3"/>
    <w:rsid w:val="00D44F9A"/>
    <w:rsid w:val="00D5719F"/>
    <w:rsid w:val="00DC6484"/>
    <w:rsid w:val="00DD02C6"/>
    <w:rsid w:val="00DD4B7B"/>
    <w:rsid w:val="00DF1CDF"/>
    <w:rsid w:val="00E820CE"/>
    <w:rsid w:val="00E961A0"/>
    <w:rsid w:val="00EB0043"/>
    <w:rsid w:val="00EC0963"/>
    <w:rsid w:val="00EC591C"/>
    <w:rsid w:val="00EF7CD7"/>
    <w:rsid w:val="00F02A96"/>
    <w:rsid w:val="00FC4F45"/>
    <w:rsid w:val="00FE0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  <w15:docId w15:val="{B1F727D7-4CA3-41CC-98F2-4242D3091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27</Characters>
  <Application>Microsoft Office Word</Application>
  <DocSecurity>0</DocSecurity>
  <Lines>2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Town of Medary Office</cp:lastModifiedBy>
  <cp:revision>2</cp:revision>
  <cp:lastPrinted>2025-03-20T22:19:00Z</cp:lastPrinted>
  <dcterms:created xsi:type="dcterms:W3CDTF">2026-03-03T15:16:00Z</dcterms:created>
  <dcterms:modified xsi:type="dcterms:W3CDTF">2026-03-03T15:16:00Z</dcterms:modified>
</cp:coreProperties>
</file>